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527DC" w14:textId="77777777" w:rsidR="003715D7" w:rsidRPr="00993368" w:rsidRDefault="003715D7" w:rsidP="002B0755">
      <w:pPr>
        <w:pStyle w:val="NoSpacing"/>
        <w:jc w:val="center"/>
        <w:rPr>
          <w:b/>
          <w:color w:val="000000" w:themeColor="text1"/>
          <w:sz w:val="28"/>
          <w:szCs w:val="28"/>
        </w:rPr>
      </w:pPr>
    </w:p>
    <w:p w14:paraId="6DB6F963" w14:textId="77777777" w:rsidR="007E04D9" w:rsidRPr="00993368" w:rsidRDefault="007E04D9" w:rsidP="002B0755">
      <w:pPr>
        <w:pStyle w:val="NoSpacing"/>
        <w:jc w:val="center"/>
        <w:rPr>
          <w:b/>
          <w:color w:val="000000" w:themeColor="text1"/>
          <w:sz w:val="28"/>
          <w:szCs w:val="28"/>
        </w:rPr>
      </w:pPr>
      <w:r w:rsidRPr="00993368">
        <w:rPr>
          <w:b/>
          <w:color w:val="000000" w:themeColor="text1"/>
          <w:sz w:val="28"/>
          <w:szCs w:val="28"/>
        </w:rPr>
        <w:t>Stoney Cr</w:t>
      </w:r>
      <w:r w:rsidR="002B0755" w:rsidRPr="00993368">
        <w:rPr>
          <w:b/>
          <w:color w:val="000000" w:themeColor="text1"/>
          <w:sz w:val="28"/>
          <w:szCs w:val="28"/>
        </w:rPr>
        <w:t>eek Pet Lodge and Rehab Center Lodging/Daycare Agreement</w:t>
      </w:r>
    </w:p>
    <w:p w14:paraId="1F8A3C55" w14:textId="77777777" w:rsidR="00BF4B97" w:rsidRPr="00993368" w:rsidRDefault="007E04D9" w:rsidP="00BF4B97">
      <w:pPr>
        <w:pStyle w:val="NoSpacing"/>
        <w:jc w:val="center"/>
        <w:rPr>
          <w:b/>
          <w:color w:val="000000" w:themeColor="text1"/>
          <w:sz w:val="28"/>
          <w:szCs w:val="28"/>
        </w:rPr>
      </w:pPr>
      <w:r w:rsidRPr="00993368">
        <w:rPr>
          <w:b/>
          <w:color w:val="000000" w:themeColor="text1"/>
          <w:sz w:val="28"/>
          <w:szCs w:val="28"/>
        </w:rPr>
        <w:t>Pet Owner:</w:t>
      </w:r>
    </w:p>
    <w:p w14:paraId="15395BFA" w14:textId="77777777" w:rsidR="00BF4B97" w:rsidRDefault="00BF4B97" w:rsidP="00BF4B97">
      <w:pPr>
        <w:pStyle w:val="NoSpacing"/>
        <w:jc w:val="center"/>
        <w:rPr>
          <w:sz w:val="28"/>
          <w:szCs w:val="28"/>
        </w:rPr>
      </w:pPr>
    </w:p>
    <w:p w14:paraId="548A4A27" w14:textId="77777777" w:rsidR="00BF4B97" w:rsidRPr="006A7991" w:rsidRDefault="00BF4B97" w:rsidP="00BF4B97">
      <w:pPr>
        <w:pStyle w:val="NoSpacing"/>
        <w:rPr>
          <w:rFonts w:ascii="Calibri" w:hAnsi="Calibri"/>
        </w:rPr>
      </w:pPr>
      <w:r w:rsidRPr="00313F22">
        <w:rPr>
          <w:b/>
        </w:rPr>
        <w:t>ADMISSION</w:t>
      </w:r>
      <w:r w:rsidR="00D85CD1">
        <w:rPr>
          <w:b/>
        </w:rPr>
        <w:t xml:space="preserve"> &amp; OFF-LEASH PLAY</w:t>
      </w:r>
      <w:r w:rsidRPr="00313F22">
        <w:rPr>
          <w:b/>
        </w:rPr>
        <w:t>:</w:t>
      </w:r>
      <w:r w:rsidRPr="00313F22">
        <w:t xml:space="preserve">  We reserve the right to prohibit admittance of pets lacking proof of vaccinations, and/or pets displaying signs of untreated or potentially contagious conditions, and/or aggressive behavior.</w:t>
      </w:r>
      <w:r w:rsidR="006A7991">
        <w:t xml:space="preserve"> All dogs boarding with us or attending daycare will have supervised off-leash play with other dogs of the same size and play style</w:t>
      </w:r>
      <w:r w:rsidR="006A7991" w:rsidRPr="006A7991">
        <w:rPr>
          <w:rFonts w:ascii="Calibri" w:hAnsi="Calibri"/>
        </w:rPr>
        <w:t xml:space="preserve">. </w:t>
      </w:r>
      <w:r w:rsidR="006A7991" w:rsidRPr="006A7991">
        <w:rPr>
          <w:rStyle w:val="f1"/>
          <w:rFonts w:ascii="Calibri" w:hAnsi="Calibri" w:cs="Arial"/>
          <w:color w:val="000000"/>
          <w:shd w:val="clear" w:color="auto" w:fill="FFFFFF"/>
        </w:rPr>
        <w:t>Each of our daycare staff is trained and tested with the comprehensive and interactive training program "Knowing Dogs Staff Training Program</w:t>
      </w:r>
      <w:r w:rsidR="006A7991">
        <w:rPr>
          <w:rStyle w:val="f1"/>
          <w:rFonts w:ascii="Calibri" w:hAnsi="Calibri" w:cs="Arial"/>
          <w:color w:val="000000"/>
          <w:shd w:val="clear" w:color="auto" w:fill="FFFFFF"/>
        </w:rPr>
        <w:t>”</w:t>
      </w:r>
      <w:r w:rsidR="00D85CD1">
        <w:rPr>
          <w:rStyle w:val="f1"/>
          <w:rFonts w:ascii="Calibri" w:hAnsi="Calibri" w:cs="Arial"/>
          <w:color w:val="000000"/>
          <w:shd w:val="clear" w:color="auto" w:fill="FFFFFF"/>
        </w:rPr>
        <w:t xml:space="preserve">. </w:t>
      </w:r>
      <w:r w:rsidR="006A7991">
        <w:rPr>
          <w:rStyle w:val="f1"/>
          <w:rFonts w:ascii="Calibri" w:hAnsi="Calibri" w:cs="Arial"/>
          <w:color w:val="000000"/>
          <w:shd w:val="clear" w:color="auto" w:fill="FFFFFF"/>
        </w:rPr>
        <w:t>We ask everyone who boards with us to come in for a free evaluation to</w:t>
      </w:r>
      <w:r w:rsidR="006A7991" w:rsidRPr="006A7991">
        <w:rPr>
          <w:rFonts w:ascii="Calibri" w:hAnsi="Calibri"/>
        </w:rPr>
        <w:t xml:space="preserve"> </w:t>
      </w:r>
      <w:r w:rsidR="00D85CD1">
        <w:rPr>
          <w:rFonts w:ascii="Calibri" w:hAnsi="Calibri"/>
        </w:rPr>
        <w:t>determine which playgroup they belong to prior to staying with us.</w:t>
      </w:r>
    </w:p>
    <w:p w14:paraId="584BAD2F" w14:textId="77777777" w:rsidR="00BF4B97" w:rsidRPr="006A7991" w:rsidRDefault="00BF4B97" w:rsidP="00BF4B97">
      <w:pPr>
        <w:pStyle w:val="NoSpacing"/>
        <w:rPr>
          <w:rFonts w:ascii="Calibri" w:hAnsi="Calibri"/>
        </w:rPr>
      </w:pPr>
    </w:p>
    <w:p w14:paraId="6A3FB6F1" w14:textId="77777777" w:rsidR="00BF4B97" w:rsidRPr="00313F22" w:rsidRDefault="00BF4B97" w:rsidP="00BF4B97">
      <w:pPr>
        <w:pStyle w:val="NoSpacing"/>
      </w:pPr>
      <w:r w:rsidRPr="00313F22">
        <w:rPr>
          <w:b/>
        </w:rPr>
        <w:t>THE ESSENTIAL VACCINES:</w:t>
      </w:r>
      <w:r w:rsidRPr="00313F22">
        <w:t xml:space="preserve">  All dogs four months and older need to be up-to-date on their Rabies, Distemper, and Bordetella</w:t>
      </w:r>
      <w:r w:rsidR="00CD5E44">
        <w:t xml:space="preserve"> vaccinations</w:t>
      </w:r>
      <w:r w:rsidR="00ED3657">
        <w:t>.</w:t>
      </w:r>
      <w:r w:rsidR="00765FFC">
        <w:t xml:space="preserve"> These vaccinations must be administered by </w:t>
      </w:r>
      <w:r w:rsidR="006571B8">
        <w:t>a</w:t>
      </w:r>
      <w:r w:rsidR="00D4473E">
        <w:t xml:space="preserve"> l</w:t>
      </w:r>
      <w:r w:rsidR="00765FFC">
        <w:t>icensed V</w:t>
      </w:r>
      <w:r w:rsidR="00765FFC" w:rsidRPr="00765FFC">
        <w:t>eterinarian</w:t>
      </w:r>
      <w:r w:rsidR="00765FFC">
        <w:t xml:space="preserve">.  </w:t>
      </w:r>
      <w:r w:rsidR="00CD5E44">
        <w:t xml:space="preserve">All cats </w:t>
      </w:r>
      <w:r w:rsidR="008D40E8" w:rsidRPr="00313F22">
        <w:t>four months and older need t</w:t>
      </w:r>
      <w:r w:rsidR="00ED3657">
        <w:t xml:space="preserve">o be up-to-date on their Rabies </w:t>
      </w:r>
      <w:r w:rsidR="008D40E8" w:rsidRPr="00313F22">
        <w:t>and “</w:t>
      </w:r>
      <w:r w:rsidR="00053189" w:rsidRPr="00313F22">
        <w:t>FVRCP</w:t>
      </w:r>
      <w:r w:rsidR="00CD5E44">
        <w:t>”.</w:t>
      </w:r>
      <w:r w:rsidR="00DC5162">
        <w:t xml:space="preserve"> We follow a rigorous program of flea and tick prevention. All pets must be on a monthly flea and tick prevention program. All pets will be checked thoroughly for fleas and ticks prior to admittance. If any are found, the pet will be treated immediately, at the owner’s expense, before being allowed to enter the lodging area. </w:t>
      </w:r>
      <w:r w:rsidR="00053189" w:rsidRPr="00313F22">
        <w:t xml:space="preserve"> Owner will supply the Lodge with documents verifying these vaccinations as well as the phone number of the veterinarian who administered them. Owner represents and warrants the pet is in good health, and, during the past 60 days, the pet has not been ill with any communicable condition.  The owner also represents the pet has not harmed any person or other pets and has not shown aggressive or threatening behavior.</w:t>
      </w:r>
      <w:bookmarkStart w:id="0" w:name="_GoBack"/>
      <w:bookmarkEnd w:id="0"/>
    </w:p>
    <w:p w14:paraId="295A37B5" w14:textId="77777777" w:rsidR="008D40E8" w:rsidRPr="00313F22" w:rsidRDefault="008D40E8" w:rsidP="00BF4B97">
      <w:pPr>
        <w:pStyle w:val="NoSpacing"/>
      </w:pPr>
    </w:p>
    <w:p w14:paraId="0517F3C6" w14:textId="77777777" w:rsidR="008D40E8" w:rsidRPr="00313F22" w:rsidRDefault="008D40E8" w:rsidP="00BF4B97">
      <w:pPr>
        <w:pStyle w:val="NoSpacing"/>
      </w:pPr>
      <w:r w:rsidRPr="00313F22">
        <w:rPr>
          <w:b/>
        </w:rPr>
        <w:t>EARLY &amp; LATE FEES:</w:t>
      </w:r>
      <w:r w:rsidRPr="00313F22">
        <w:t xml:space="preserve"> </w:t>
      </w:r>
      <w:r w:rsidR="00DC5162">
        <w:t>Checkouts after</w:t>
      </w:r>
      <w:r w:rsidR="00504CB0">
        <w:t xml:space="preserve"> noon Monday-Saturday</w:t>
      </w:r>
      <w:r w:rsidR="00BD6A60" w:rsidRPr="00313F22">
        <w:t xml:space="preserve"> shall </w:t>
      </w:r>
      <w:r w:rsidR="00DC5162">
        <w:t>incur a $1</w:t>
      </w:r>
      <w:r w:rsidR="005A2A0F">
        <w:t>6</w:t>
      </w:r>
      <w:r w:rsidR="00BD6A60" w:rsidRPr="00313F22">
        <w:t xml:space="preserve"> fee for the additional care and services we must provide your pet during that time.</w:t>
      </w:r>
      <w:r w:rsidR="00504CB0">
        <w:t xml:space="preserve"> Checkouts after 4:00 PM on Sunday shall incur $1</w:t>
      </w:r>
      <w:r w:rsidR="005A2A0F">
        <w:t>6</w:t>
      </w:r>
      <w:r w:rsidR="00504CB0">
        <w:t xml:space="preserve"> fee as well.</w:t>
      </w:r>
      <w:r w:rsidR="00434A44" w:rsidRPr="00313F22">
        <w:t xml:space="preserve"> Owner understands and agrees that if the pet is not picked up by end of the business day, the Lodge is authorized to take whatever action is deemed necessary for the continuing care of the pet. </w:t>
      </w:r>
      <w:r w:rsidR="00053189" w:rsidRPr="00313F22">
        <w:t>Owner agrees to pay for all expenses associated with such care.</w:t>
      </w:r>
      <w:r w:rsidR="00150840">
        <w:t xml:space="preserve">  All pets left longer than 2 weeks with out renewed checkout information will be considered abandoned.  These pets will become property of Stoney Creek Pet Lodge and Rehab Center.  I understand abandonment will be prosecuted to the fullest extent of the law and I agree to pay all associated court costs, legal fees and lodging fees.</w:t>
      </w:r>
    </w:p>
    <w:p w14:paraId="02EF9E51" w14:textId="77777777" w:rsidR="00BD6A60" w:rsidRPr="00313F22" w:rsidRDefault="00BD6A60" w:rsidP="00BF4B97">
      <w:pPr>
        <w:pStyle w:val="NoSpacing"/>
      </w:pPr>
    </w:p>
    <w:p w14:paraId="3D99436C" w14:textId="77777777" w:rsidR="00BD6A60" w:rsidRPr="00313F22" w:rsidRDefault="00BD6A60" w:rsidP="00BF4B97">
      <w:pPr>
        <w:pStyle w:val="NoSpacing"/>
      </w:pPr>
      <w:r w:rsidRPr="00313F22">
        <w:rPr>
          <w:b/>
        </w:rPr>
        <w:t>AFTER HOURS FEE:</w:t>
      </w:r>
      <w:r w:rsidRPr="00313F22">
        <w:t xml:space="preserve">  When we are closed to the public, departures and arrivals sha</w:t>
      </w:r>
      <w:r w:rsidR="00DC5162">
        <w:t>ll incur a $5</w:t>
      </w:r>
      <w:r w:rsidR="005A2A0F">
        <w:t>2</w:t>
      </w:r>
      <w:r w:rsidRPr="00313F22">
        <w:t xml:space="preserve"> fee.  This includes the early or late fee.</w:t>
      </w:r>
    </w:p>
    <w:p w14:paraId="3BBC5057" w14:textId="77777777" w:rsidR="00BD6A60" w:rsidRPr="00313F22" w:rsidRDefault="00BD6A60" w:rsidP="00BF4B97">
      <w:pPr>
        <w:pStyle w:val="NoSpacing"/>
      </w:pPr>
    </w:p>
    <w:p w14:paraId="4262FCBC" w14:textId="4053A3A2" w:rsidR="00BD6A60" w:rsidRPr="00313F22" w:rsidRDefault="00BD6A60" w:rsidP="00BF4B97">
      <w:pPr>
        <w:pStyle w:val="NoSpacing"/>
      </w:pPr>
      <w:r w:rsidRPr="00313F22">
        <w:rPr>
          <w:b/>
        </w:rPr>
        <w:t>CANCELLATIONS &amp; RATES:</w:t>
      </w:r>
      <w:r w:rsidR="008B3C9C">
        <w:t xml:space="preserve">  All </w:t>
      </w:r>
      <w:r w:rsidR="00C55A5D">
        <w:t>Boarding R</w:t>
      </w:r>
      <w:r w:rsidR="008B3C9C">
        <w:t xml:space="preserve">eservations must be reserved with a valid </w:t>
      </w:r>
      <w:r w:rsidR="00993368">
        <w:t>MasterCard</w:t>
      </w:r>
      <w:r w:rsidR="008B3C9C">
        <w:t xml:space="preserve">, VISA, or Discover Card. </w:t>
      </w:r>
      <w:r w:rsidR="005D0F19">
        <w:t>We r</w:t>
      </w:r>
      <w:r w:rsidR="005A2381">
        <w:t>equire</w:t>
      </w:r>
      <w:r w:rsidR="00AA5FA6">
        <w:t xml:space="preserve"> a</w:t>
      </w:r>
      <w:r w:rsidR="005A2381">
        <w:t xml:space="preserve"> </w:t>
      </w:r>
      <w:r w:rsidR="005D0F19">
        <w:t>7-day</w:t>
      </w:r>
      <w:r w:rsidR="008B3C9C">
        <w:t xml:space="preserve"> cance</w:t>
      </w:r>
      <w:r w:rsidR="005A2381">
        <w:t xml:space="preserve">llation notice prior to date of arrival. </w:t>
      </w:r>
      <w:r w:rsidR="00AA5FA6">
        <w:t>Clients</w:t>
      </w:r>
      <w:r w:rsidR="005A2381">
        <w:t xml:space="preserve"> that do not call to cancel</w:t>
      </w:r>
      <w:r w:rsidR="00AA5FA6">
        <w:t xml:space="preserve">, </w:t>
      </w:r>
      <w:r w:rsidR="005A2381">
        <w:t>do not show up for their boarding reservation</w:t>
      </w:r>
      <w:r w:rsidR="00AA5FA6">
        <w:t>, or do not call within the required time frame</w:t>
      </w:r>
      <w:r w:rsidR="005A2381">
        <w:t xml:space="preserve"> will be charged the full amount </w:t>
      </w:r>
      <w:r w:rsidR="005D0F19">
        <w:t>of their boarding or 2 nights, whichever is less.</w:t>
      </w:r>
      <w:r w:rsidR="00C55A5D">
        <w:t xml:space="preserve"> If cancelling your Daycare Reservation, please call prior to closing the day before your reservation. If unable to give notice a $10.00 </w:t>
      </w:r>
      <w:proofErr w:type="gramStart"/>
      <w:r w:rsidR="00C55A5D">
        <w:t>fee  will</w:t>
      </w:r>
      <w:proofErr w:type="gramEnd"/>
      <w:r w:rsidR="00C55A5D">
        <w:t xml:space="preserve"> be charged. </w:t>
      </w:r>
    </w:p>
    <w:p w14:paraId="6A869E0C" w14:textId="77777777" w:rsidR="00BD6A60" w:rsidRPr="00313F22" w:rsidRDefault="00BD6A60" w:rsidP="00BF4B97">
      <w:pPr>
        <w:pStyle w:val="NoSpacing"/>
      </w:pPr>
    </w:p>
    <w:p w14:paraId="496A25D3" w14:textId="77777777" w:rsidR="00993368" w:rsidRDefault="00BD6A60" w:rsidP="00BF4B97">
      <w:pPr>
        <w:pStyle w:val="NoSpacing"/>
      </w:pPr>
      <w:r w:rsidRPr="00313F22">
        <w:rPr>
          <w:b/>
        </w:rPr>
        <w:t xml:space="preserve">WAIVER OF LIABILITY &amp; MEDICAL NEED:  </w:t>
      </w:r>
      <w:r w:rsidRPr="00313F22">
        <w:t>In the rare case of an emergency</w:t>
      </w:r>
      <w:r w:rsidR="00434A44" w:rsidRPr="00313F22">
        <w:t xml:space="preserve"> or health concern, we will contact you.  We shall administer aid and non-prescription treatments, as needed.  If veterinarian attention is deemed necessary, we shall take your pet to Stoney Creek Veterinary Hospital.  With admittance, you accept responsibility for any expenses resulting from such outside treatment, as needed in the event of accidental injury, illness, or symptoms, arising during or after your pet’</w:t>
      </w:r>
      <w:r w:rsidR="00053189" w:rsidRPr="00313F22">
        <w:t xml:space="preserve">s stay with </w:t>
      </w:r>
      <w:r w:rsidR="00053189" w:rsidRPr="00313F22">
        <w:lastRenderedPageBreak/>
        <w:t>us.  Own</w:t>
      </w:r>
      <w:r w:rsidR="00D2473F">
        <w:t>er understands and agrees that o</w:t>
      </w:r>
      <w:r w:rsidR="00053189" w:rsidRPr="00313F22">
        <w:t>wner is solely responsible and must pay for any harm or damages the pet causes while at the Lodge.  This includes harm or damages to the Lodge, its staff, or other pets at the Lodge.  Owner also expressly agrees</w:t>
      </w:r>
      <w:r w:rsidR="00CD5E44">
        <w:t xml:space="preserve"> that the Lodge shall be liable </w:t>
      </w:r>
      <w:r w:rsidR="00053189" w:rsidRPr="00313F22">
        <w:t>only for willful misconduct or gross negligence</w:t>
      </w:r>
      <w:r w:rsidR="00053189">
        <w:rPr>
          <w:sz w:val="24"/>
          <w:szCs w:val="24"/>
        </w:rPr>
        <w:t xml:space="preserve"> </w:t>
      </w:r>
      <w:r w:rsidR="00053189" w:rsidRPr="00DC5162">
        <w:t xml:space="preserve">that causes harm to the pet.  If the pet becomes destructive, overly </w:t>
      </w:r>
    </w:p>
    <w:p w14:paraId="0839E5F9" w14:textId="77777777" w:rsidR="00993368" w:rsidRDefault="00993368" w:rsidP="00BF4B97">
      <w:pPr>
        <w:pStyle w:val="NoSpacing"/>
      </w:pPr>
    </w:p>
    <w:p w14:paraId="30383E86" w14:textId="77777777" w:rsidR="00993368" w:rsidRDefault="00993368" w:rsidP="00BF4B97">
      <w:pPr>
        <w:pStyle w:val="NoSpacing"/>
      </w:pPr>
    </w:p>
    <w:p w14:paraId="78C375F0" w14:textId="77777777" w:rsidR="00993368" w:rsidRDefault="00993368" w:rsidP="00BF4B97">
      <w:pPr>
        <w:pStyle w:val="NoSpacing"/>
      </w:pPr>
    </w:p>
    <w:p w14:paraId="7D908187" w14:textId="77777777" w:rsidR="00993368" w:rsidRDefault="00993368" w:rsidP="00BF4B97">
      <w:pPr>
        <w:pStyle w:val="NoSpacing"/>
      </w:pPr>
    </w:p>
    <w:p w14:paraId="2BC6164C" w14:textId="77777777" w:rsidR="00993368" w:rsidRDefault="00993368" w:rsidP="00BF4B97">
      <w:pPr>
        <w:pStyle w:val="NoSpacing"/>
      </w:pPr>
    </w:p>
    <w:p w14:paraId="69523DFE" w14:textId="77777777" w:rsidR="00434A44" w:rsidRPr="00DC5162" w:rsidRDefault="00053189" w:rsidP="00BF4B97">
      <w:pPr>
        <w:pStyle w:val="NoSpacing"/>
      </w:pPr>
      <w:r w:rsidRPr="00DC5162">
        <w:t>aggressive, or disruptive to staff or other pets, the Lodge reserves the right to re-assign the pet to a different enclosure.</w:t>
      </w:r>
      <w:r w:rsidR="00150840" w:rsidRPr="00DC5162">
        <w:t xml:space="preserve">  I understand if I own 2 or more pets that I want in one enclosure that it may lead to aggression resulting in injury or death. I WANT MY PETS LODGED TOGETHER AND ACCEPT THIS RISK.</w:t>
      </w:r>
    </w:p>
    <w:p w14:paraId="1321380E" w14:textId="77777777" w:rsidR="00434A44" w:rsidRDefault="00434A44" w:rsidP="00BF4B97">
      <w:pPr>
        <w:pStyle w:val="NoSpacing"/>
        <w:rPr>
          <w:sz w:val="24"/>
          <w:szCs w:val="24"/>
        </w:rPr>
      </w:pPr>
    </w:p>
    <w:p w14:paraId="7C703172" w14:textId="77777777" w:rsidR="00434A44" w:rsidRPr="00313F22" w:rsidRDefault="00434A44" w:rsidP="00BF4B97">
      <w:pPr>
        <w:pStyle w:val="NoSpacing"/>
      </w:pPr>
      <w:r w:rsidRPr="00313F22">
        <w:rPr>
          <w:b/>
        </w:rPr>
        <w:t>MEDIA RELEASE:</w:t>
      </w:r>
      <w:r w:rsidRPr="00313F22">
        <w:t xml:space="preserve"> Images or videos of your pets and you might be taken for social media or marketing material.  Your signature grants unrestricted use and publishing of any such images. </w:t>
      </w:r>
    </w:p>
    <w:p w14:paraId="7725E3BD" w14:textId="77777777" w:rsidR="00434A44" w:rsidRPr="00313F22" w:rsidRDefault="00434A44" w:rsidP="00BF4B97">
      <w:pPr>
        <w:pStyle w:val="NoSpacing"/>
      </w:pPr>
    </w:p>
    <w:p w14:paraId="039EB749" w14:textId="77777777" w:rsidR="00434A44" w:rsidRPr="00313F22" w:rsidRDefault="00434A44" w:rsidP="00BF4B97">
      <w:pPr>
        <w:pStyle w:val="NoSpacing"/>
      </w:pPr>
    </w:p>
    <w:p w14:paraId="7AEA151A" w14:textId="77777777" w:rsidR="00BD6A60" w:rsidRPr="00313F22" w:rsidRDefault="00434A44" w:rsidP="00BF4B97">
      <w:pPr>
        <w:pStyle w:val="NoSpacing"/>
      </w:pPr>
      <w:r w:rsidRPr="00313F22">
        <w:t xml:space="preserve"> </w:t>
      </w:r>
    </w:p>
    <w:p w14:paraId="01387F62" w14:textId="77777777" w:rsidR="00993368" w:rsidRDefault="00993368" w:rsidP="00313F22"/>
    <w:p w14:paraId="6F7B8CAB" w14:textId="77777777" w:rsidR="00993368" w:rsidRDefault="00993368" w:rsidP="00313F22"/>
    <w:p w14:paraId="71D0738E" w14:textId="77777777" w:rsidR="00993368" w:rsidRDefault="00993368" w:rsidP="00313F22"/>
    <w:p w14:paraId="64EE087E" w14:textId="77777777" w:rsidR="007E04D9" w:rsidRDefault="00313F22" w:rsidP="00313F22">
      <w:r>
        <w:t xml:space="preserve">Your signature acknowledges your </w:t>
      </w:r>
      <w:r w:rsidR="005674F8">
        <w:t xml:space="preserve">awareness and acceptance of our </w:t>
      </w:r>
      <w:r>
        <w:t>polices, for this and all future visits for all your current and future family pets.  Thank you for your trust in allow</w:t>
      </w:r>
      <w:r w:rsidR="00CD5E44">
        <w:t>ing Stoney Creek Pet Lodge and Rehab Center to care for your pet!</w:t>
      </w:r>
    </w:p>
    <w:p w14:paraId="1AC8B7FF" w14:textId="77777777" w:rsidR="00ED3657" w:rsidRDefault="00ED3657" w:rsidP="00313F22">
      <w:pPr>
        <w:pStyle w:val="NoSpacing"/>
        <w:pBdr>
          <w:bottom w:val="single" w:sz="4" w:space="1" w:color="auto"/>
        </w:pBdr>
      </w:pPr>
    </w:p>
    <w:p w14:paraId="21476C88" w14:textId="77777777" w:rsidR="00993368" w:rsidRDefault="00993368" w:rsidP="00313F22">
      <w:pPr>
        <w:pStyle w:val="NoSpacing"/>
        <w:pBdr>
          <w:bottom w:val="single" w:sz="4" w:space="1" w:color="auto"/>
        </w:pBdr>
        <w:rPr>
          <w:b/>
        </w:rPr>
      </w:pPr>
    </w:p>
    <w:p w14:paraId="4C1B6E67" w14:textId="77777777" w:rsidR="00993368" w:rsidRDefault="00993368" w:rsidP="00313F22">
      <w:pPr>
        <w:pStyle w:val="NoSpacing"/>
        <w:pBdr>
          <w:bottom w:val="single" w:sz="4" w:space="1" w:color="auto"/>
        </w:pBdr>
        <w:rPr>
          <w:b/>
        </w:rPr>
      </w:pPr>
    </w:p>
    <w:p w14:paraId="53674CD1" w14:textId="77777777" w:rsidR="00993368" w:rsidRDefault="00993368" w:rsidP="00313F22">
      <w:pPr>
        <w:pStyle w:val="NoSpacing"/>
        <w:pBdr>
          <w:bottom w:val="single" w:sz="4" w:space="1" w:color="auto"/>
        </w:pBdr>
        <w:rPr>
          <w:b/>
        </w:rPr>
      </w:pPr>
    </w:p>
    <w:p w14:paraId="3CFAE13E" w14:textId="77777777" w:rsidR="00993368" w:rsidRDefault="00993368" w:rsidP="00313F22">
      <w:pPr>
        <w:pStyle w:val="NoSpacing"/>
        <w:pBdr>
          <w:bottom w:val="single" w:sz="4" w:space="1" w:color="auto"/>
        </w:pBdr>
        <w:rPr>
          <w:b/>
        </w:rPr>
      </w:pPr>
    </w:p>
    <w:p w14:paraId="7F9FCFE7" w14:textId="77777777" w:rsidR="00993368" w:rsidRDefault="00993368" w:rsidP="00313F22">
      <w:pPr>
        <w:pStyle w:val="NoSpacing"/>
        <w:pBdr>
          <w:bottom w:val="single" w:sz="4" w:space="1" w:color="auto"/>
        </w:pBdr>
        <w:rPr>
          <w:b/>
        </w:rPr>
      </w:pPr>
    </w:p>
    <w:p w14:paraId="30F7BC97" w14:textId="77777777" w:rsidR="00313F22" w:rsidRPr="00ED3657" w:rsidRDefault="00150840" w:rsidP="00313F22">
      <w:pPr>
        <w:pStyle w:val="NoSpacing"/>
        <w:pBdr>
          <w:bottom w:val="single" w:sz="4" w:space="1" w:color="auto"/>
        </w:pBdr>
        <w:rPr>
          <w:b/>
        </w:rPr>
      </w:pPr>
      <w:r>
        <w:rPr>
          <w:b/>
        </w:rPr>
        <w:t>Signature of Owner</w:t>
      </w:r>
    </w:p>
    <w:p w14:paraId="2B0AC772" w14:textId="77777777" w:rsidR="00313F22" w:rsidRDefault="00313F22" w:rsidP="00313F22">
      <w:pPr>
        <w:pStyle w:val="NoSpacing"/>
      </w:pPr>
      <w:r w:rsidRPr="00ED3657">
        <w:rPr>
          <w:b/>
        </w:rPr>
        <w:t xml:space="preserve">Or Authorized </w:t>
      </w:r>
      <w:r w:rsidR="00ED3657" w:rsidRPr="00ED3657">
        <w:rPr>
          <w:b/>
        </w:rPr>
        <w:t>Representative</w:t>
      </w:r>
      <w:r w:rsidR="00ED3657">
        <w:tab/>
      </w:r>
      <w:r w:rsidR="00ED3657">
        <w:tab/>
      </w:r>
      <w:r w:rsidR="00ED3657">
        <w:tab/>
      </w:r>
      <w:r w:rsidR="00ED3657">
        <w:tab/>
      </w:r>
      <w:r w:rsidR="00ED3657">
        <w:tab/>
      </w:r>
      <w:r w:rsidR="00ED3657">
        <w:tab/>
      </w:r>
      <w:r w:rsidR="00ED3657">
        <w:tab/>
      </w:r>
      <w:r w:rsidR="00ED3657">
        <w:tab/>
      </w:r>
      <w:r w:rsidR="00ED3657" w:rsidRPr="00ED3657">
        <w:rPr>
          <w:b/>
        </w:rPr>
        <w:t>Date</w:t>
      </w:r>
    </w:p>
    <w:p w14:paraId="57922B0B" w14:textId="77777777" w:rsidR="00313F22" w:rsidRPr="00313F22" w:rsidRDefault="00313F22" w:rsidP="00313F22"/>
    <w:p w14:paraId="1D8A1B8A" w14:textId="77777777" w:rsidR="007E04D9" w:rsidRPr="00150840" w:rsidRDefault="00150840" w:rsidP="00150840">
      <w:pPr>
        <w:pStyle w:val="NoSpacing"/>
        <w:pBdr>
          <w:bottom w:val="single" w:sz="4" w:space="1" w:color="auto"/>
        </w:pBdr>
        <w:rPr>
          <w:b/>
        </w:rPr>
      </w:pPr>
      <w:r w:rsidRPr="00150840">
        <w:rPr>
          <w:b/>
        </w:rPr>
        <w:t>Pet Name(s)</w:t>
      </w:r>
    </w:p>
    <w:p w14:paraId="564F4F1A" w14:textId="77777777" w:rsidR="00150840" w:rsidRDefault="00150840" w:rsidP="00150840">
      <w:pPr>
        <w:pStyle w:val="NoSpacing"/>
      </w:pPr>
    </w:p>
    <w:p w14:paraId="3B9A8DB5" w14:textId="77777777" w:rsidR="00150840" w:rsidRPr="00150840" w:rsidRDefault="00150840" w:rsidP="00150840">
      <w:pPr>
        <w:rPr>
          <w:b/>
        </w:rPr>
      </w:pPr>
    </w:p>
    <w:p w14:paraId="333B3CDC" w14:textId="77777777" w:rsidR="007E04D9" w:rsidRPr="00150840" w:rsidRDefault="00150840" w:rsidP="00150840">
      <w:pPr>
        <w:pStyle w:val="NoSpacing"/>
        <w:pBdr>
          <w:bottom w:val="single" w:sz="4" w:space="1" w:color="auto"/>
        </w:pBdr>
        <w:rPr>
          <w:b/>
        </w:rPr>
      </w:pPr>
      <w:r w:rsidRPr="00150840">
        <w:rPr>
          <w:b/>
        </w:rPr>
        <w:t>Emergency name &amp; Phone number</w:t>
      </w:r>
    </w:p>
    <w:p w14:paraId="029A912D" w14:textId="77777777" w:rsidR="00150840" w:rsidRDefault="00746568" w:rsidP="00150840">
      <w:pPr>
        <w:pStyle w:val="NoSpacing"/>
      </w:pPr>
      <w:r>
        <w:t>(</w:t>
      </w:r>
      <w:r w:rsidR="00150840">
        <w:t>We would prefer to contact you directly if possible, otherwise someone who can make decisions on your behalf)</w:t>
      </w:r>
    </w:p>
    <w:p w14:paraId="7EC0293C" w14:textId="77777777" w:rsidR="00150840" w:rsidRDefault="00150840" w:rsidP="00150840">
      <w:pPr>
        <w:rPr>
          <w:b/>
        </w:rPr>
      </w:pPr>
    </w:p>
    <w:p w14:paraId="2CFAE45A" w14:textId="77777777" w:rsidR="00765FFC" w:rsidRDefault="00765FFC" w:rsidP="00150840">
      <w:pPr>
        <w:rPr>
          <w:b/>
        </w:rPr>
      </w:pPr>
    </w:p>
    <w:p w14:paraId="30171D59" w14:textId="77777777" w:rsidR="00765FFC" w:rsidRDefault="00765FFC" w:rsidP="00150840">
      <w:pPr>
        <w:rPr>
          <w:b/>
        </w:rPr>
      </w:pPr>
    </w:p>
    <w:p w14:paraId="164FF498" w14:textId="77777777" w:rsidR="00765FFC" w:rsidRPr="00150840" w:rsidRDefault="00765FFC" w:rsidP="00150840">
      <w:pPr>
        <w:rPr>
          <w:b/>
        </w:rPr>
      </w:pPr>
    </w:p>
    <w:sectPr w:rsidR="00765FFC" w:rsidRPr="00150840" w:rsidSect="00222A61">
      <w:headerReference w:type="even" r:id="rId6"/>
      <w:headerReference w:type="default" r:id="rId7"/>
      <w:footerReference w:type="even" r:id="rId8"/>
      <w:footerReference w:type="default" r:id="rId9"/>
      <w:headerReference w:type="first" r:id="rId10"/>
      <w:footerReference w:type="first" r:id="rId11"/>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97C76" w14:textId="77777777" w:rsidR="005F3B18" w:rsidRDefault="005F3B18" w:rsidP="00765FFC">
      <w:pPr>
        <w:spacing w:after="0" w:line="240" w:lineRule="auto"/>
      </w:pPr>
      <w:r>
        <w:separator/>
      </w:r>
    </w:p>
  </w:endnote>
  <w:endnote w:type="continuationSeparator" w:id="0">
    <w:p w14:paraId="1275BE01" w14:textId="77777777" w:rsidR="005F3B18" w:rsidRDefault="005F3B18" w:rsidP="0076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96AF" w14:textId="77777777" w:rsidR="00DB064E" w:rsidRDefault="00DB0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E3C24" w14:textId="77777777" w:rsidR="00765FFC" w:rsidRDefault="00765FFC">
    <w:pPr>
      <w:pStyle w:val="Footer"/>
    </w:pPr>
    <w:r>
      <w:t xml:space="preserve">Revised </w:t>
    </w:r>
    <w:r w:rsidR="00DB064E">
      <w:t>1-8-18</w:t>
    </w:r>
  </w:p>
  <w:p w14:paraId="53060658" w14:textId="77777777" w:rsidR="00765FFC" w:rsidRDefault="00765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4741F" w14:textId="77777777" w:rsidR="00DB064E" w:rsidRDefault="00DB0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4FB97" w14:textId="77777777" w:rsidR="005F3B18" w:rsidRDefault="005F3B18" w:rsidP="00765FFC">
      <w:pPr>
        <w:spacing w:after="0" w:line="240" w:lineRule="auto"/>
      </w:pPr>
      <w:r>
        <w:separator/>
      </w:r>
    </w:p>
  </w:footnote>
  <w:footnote w:type="continuationSeparator" w:id="0">
    <w:p w14:paraId="1C018D4C" w14:textId="77777777" w:rsidR="005F3B18" w:rsidRDefault="005F3B18" w:rsidP="0076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2D68" w14:textId="77777777" w:rsidR="00DB064E" w:rsidRDefault="00DB06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BF87" w14:textId="77777777" w:rsidR="00DB064E" w:rsidRDefault="00DB06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0630D" w14:textId="77777777" w:rsidR="00DB064E" w:rsidRDefault="00DB064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DU2NDQ0MDczsjRS0lEKTi0uzszPAykwrwUAn/5ZgCwAAAA="/>
  </w:docVars>
  <w:rsids>
    <w:rsidRoot w:val="007E04D9"/>
    <w:rsid w:val="00053189"/>
    <w:rsid w:val="000D665D"/>
    <w:rsid w:val="00150840"/>
    <w:rsid w:val="00202E0C"/>
    <w:rsid w:val="00222A61"/>
    <w:rsid w:val="002B0755"/>
    <w:rsid w:val="002E787E"/>
    <w:rsid w:val="00313F22"/>
    <w:rsid w:val="003715D7"/>
    <w:rsid w:val="00434A44"/>
    <w:rsid w:val="00456121"/>
    <w:rsid w:val="00504CB0"/>
    <w:rsid w:val="005339AE"/>
    <w:rsid w:val="005674F8"/>
    <w:rsid w:val="005A2381"/>
    <w:rsid w:val="005A2A0F"/>
    <w:rsid w:val="005D0F19"/>
    <w:rsid w:val="005D159F"/>
    <w:rsid w:val="005F3B18"/>
    <w:rsid w:val="006571B8"/>
    <w:rsid w:val="006A6F42"/>
    <w:rsid w:val="006A7991"/>
    <w:rsid w:val="006B6EFA"/>
    <w:rsid w:val="00746568"/>
    <w:rsid w:val="00765FFC"/>
    <w:rsid w:val="007C57FB"/>
    <w:rsid w:val="007E04D9"/>
    <w:rsid w:val="008945F5"/>
    <w:rsid w:val="008B3C9C"/>
    <w:rsid w:val="008D40E8"/>
    <w:rsid w:val="008E6235"/>
    <w:rsid w:val="009355DB"/>
    <w:rsid w:val="00980EBE"/>
    <w:rsid w:val="00993368"/>
    <w:rsid w:val="00AA5FA6"/>
    <w:rsid w:val="00B57BF1"/>
    <w:rsid w:val="00BD6A60"/>
    <w:rsid w:val="00BF4B97"/>
    <w:rsid w:val="00C17D04"/>
    <w:rsid w:val="00C50F22"/>
    <w:rsid w:val="00C55A5D"/>
    <w:rsid w:val="00CD5E44"/>
    <w:rsid w:val="00D2473F"/>
    <w:rsid w:val="00D4473E"/>
    <w:rsid w:val="00D85CD1"/>
    <w:rsid w:val="00DB064E"/>
    <w:rsid w:val="00DC5162"/>
    <w:rsid w:val="00ED3657"/>
    <w:rsid w:val="00EE3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F0E4E"/>
  <w15:docId w15:val="{BA696080-D7A1-439E-86EB-D905659D2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E04D9"/>
    <w:pPr>
      <w:spacing w:after="0" w:line="240" w:lineRule="auto"/>
    </w:pPr>
  </w:style>
  <w:style w:type="paragraph" w:styleId="BalloonText">
    <w:name w:val="Balloon Text"/>
    <w:basedOn w:val="Normal"/>
    <w:link w:val="BalloonTextChar"/>
    <w:uiPriority w:val="99"/>
    <w:semiHidden/>
    <w:unhideWhenUsed/>
    <w:rsid w:val="002B0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755"/>
    <w:rPr>
      <w:rFonts w:ascii="Segoe UI" w:hAnsi="Segoe UI" w:cs="Segoe UI"/>
      <w:sz w:val="18"/>
      <w:szCs w:val="18"/>
    </w:rPr>
  </w:style>
  <w:style w:type="character" w:customStyle="1" w:styleId="f1">
    <w:name w:val="f1"/>
    <w:basedOn w:val="DefaultParagraphFont"/>
    <w:rsid w:val="006A7991"/>
  </w:style>
  <w:style w:type="character" w:customStyle="1" w:styleId="apple-converted-space">
    <w:name w:val="apple-converted-space"/>
    <w:basedOn w:val="DefaultParagraphFont"/>
    <w:rsid w:val="006A7991"/>
  </w:style>
  <w:style w:type="paragraph" w:styleId="Header">
    <w:name w:val="header"/>
    <w:basedOn w:val="Normal"/>
    <w:link w:val="HeaderChar"/>
    <w:uiPriority w:val="99"/>
    <w:unhideWhenUsed/>
    <w:rsid w:val="0076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FFC"/>
  </w:style>
  <w:style w:type="paragraph" w:styleId="Footer">
    <w:name w:val="footer"/>
    <w:basedOn w:val="Normal"/>
    <w:link w:val="FooterChar"/>
    <w:uiPriority w:val="99"/>
    <w:unhideWhenUsed/>
    <w:rsid w:val="0076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rmacell LLC</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dc:creator>
  <cp:keywords/>
  <dc:description/>
  <cp:lastModifiedBy>SCPL</cp:lastModifiedBy>
  <cp:revision>12</cp:revision>
  <cp:lastPrinted>2018-04-04T19:04:00Z</cp:lastPrinted>
  <dcterms:created xsi:type="dcterms:W3CDTF">2016-02-11T17:17:00Z</dcterms:created>
  <dcterms:modified xsi:type="dcterms:W3CDTF">2018-04-04T19:05:00Z</dcterms:modified>
</cp:coreProperties>
</file>